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6192B" w14:textId="0C51E45E" w:rsidR="00652FB8" w:rsidRPr="00AA2FED" w:rsidRDefault="008B754B" w:rsidP="00652FB8">
      <w:pPr>
        <w:rPr>
          <w:rFonts w:cstheme="minorHAnsi"/>
          <w:sz w:val="20"/>
          <w:szCs w:val="20"/>
        </w:rPr>
      </w:pPr>
      <w:r w:rsidRPr="00AA2FED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345018F0" wp14:editId="34498AA2">
                <wp:simplePos x="0" y="0"/>
                <wp:positionH relativeFrom="column">
                  <wp:posOffset>1414130</wp:posOffset>
                </wp:positionH>
                <wp:positionV relativeFrom="paragraph">
                  <wp:posOffset>-435935</wp:posOffset>
                </wp:positionV>
                <wp:extent cx="3997842" cy="1818167"/>
                <wp:effectExtent l="0" t="0" r="22225" b="1079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7842" cy="181816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C9C2E0" w14:textId="070DF10A" w:rsidR="00652FB8" w:rsidRPr="008B754B" w:rsidRDefault="00652FB8" w:rsidP="008B754B">
                            <w:pPr>
                              <w:spacing w:line="240" w:lineRule="auto"/>
                              <w:jc w:val="both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Policies &amp; Procedures</w:t>
                            </w:r>
                            <w:r w:rsidR="004A1AE3" w:rsidRPr="008B754B">
                              <w:rPr>
                                <w:color w:val="0070C0"/>
                                <w:sz w:val="24"/>
                                <w:szCs w:val="24"/>
                              </w:rPr>
                              <w:t xml:space="preserve"> that stand in the way</w:t>
                            </w:r>
                            <w:r w:rsidR="00AB2EB3" w:rsidRPr="008B754B">
                              <w:rPr>
                                <w:color w:val="0070C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2A771D6F" w14:textId="320176BA" w:rsidR="00AB2EB3" w:rsidRPr="008B754B" w:rsidRDefault="0070321F" w:rsidP="008B75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surance Coverage </w:t>
                            </w:r>
                          </w:p>
                          <w:p w14:paraId="49CE218F" w14:textId="65564C91" w:rsidR="00AB2EB3" w:rsidRPr="008B754B" w:rsidRDefault="0070321F" w:rsidP="008B75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Reminders to offer CGM if patients</w:t>
                            </w:r>
                            <w:r w:rsidR="00216AB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re</w:t>
                            </w: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t interested at </w:t>
                            </w:r>
                            <w:r w:rsidR="00216ABB"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irst.</w:t>
                            </w: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09764F9" w14:textId="6894E545" w:rsidR="00855FCA" w:rsidRPr="008B754B" w:rsidRDefault="0070321F" w:rsidP="008B75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eed for prior authorization and f</w:t>
                            </w:r>
                            <w:r w:rsidR="00260E5E"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llow </w:t>
                            </w:r>
                            <w:r w:rsidR="00216ABB"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up.</w:t>
                            </w:r>
                          </w:p>
                          <w:p w14:paraId="264E4C94" w14:textId="1605E27E" w:rsidR="00602938" w:rsidRPr="008B754B" w:rsidRDefault="00260E5E" w:rsidP="008B75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ack of designated clinic time for CGM </w:t>
                            </w:r>
                            <w:r w:rsidR="008D0B94"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2EFE2CAA" w14:textId="660C87DA" w:rsidR="00260E5E" w:rsidRPr="008B754B" w:rsidRDefault="00260E5E" w:rsidP="008B75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sues with delivery of supplies through DME</w:t>
                            </w:r>
                          </w:p>
                          <w:p w14:paraId="342095FC" w14:textId="5EFB142B" w:rsidR="008D0B94" w:rsidRPr="008B754B" w:rsidRDefault="008D0B94" w:rsidP="008B75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nsurance denials/ coverage</w:t>
                            </w:r>
                          </w:p>
                          <w:p w14:paraId="7F4893B8" w14:textId="77777777" w:rsidR="00260E5E" w:rsidRPr="008C5E11" w:rsidRDefault="00260E5E" w:rsidP="00AA2FED">
                            <w:pPr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28CFBABE" w14:textId="77777777" w:rsidR="00652FB8" w:rsidRPr="00F416EA" w:rsidRDefault="00652FB8" w:rsidP="00AA2FED">
                            <w:pPr>
                              <w:pStyle w:val="ListParagraph"/>
                              <w:ind w:left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43BDF2B" w14:textId="77777777" w:rsidR="00652FB8" w:rsidRDefault="00652FB8" w:rsidP="00AA2FED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45018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1.35pt;margin-top:-34.35pt;width:314.8pt;height:143.1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" fillcolor="#e5b8b7 [1301]">
                <v:textbox>
                  <w:txbxContent>
                    <w:p w14:paraId="65C9C2E0" w14:textId="070DF10A" w:rsidR="00652FB8" w:rsidRPr="008B754B" w:rsidRDefault="00652FB8" w:rsidP="008B754B">
                      <w:pPr>
                        <w:spacing w:line="240" w:lineRule="auto"/>
                        <w:jc w:val="both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8B754B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Policies &amp; Procedures</w:t>
                      </w:r>
                      <w:r w:rsidR="004A1AE3" w:rsidRPr="008B754B">
                        <w:rPr>
                          <w:color w:val="0070C0"/>
                          <w:sz w:val="24"/>
                          <w:szCs w:val="24"/>
                        </w:rPr>
                        <w:t xml:space="preserve"> that stand in the way</w:t>
                      </w:r>
                      <w:r w:rsidR="00AB2EB3" w:rsidRPr="008B754B">
                        <w:rPr>
                          <w:color w:val="0070C0"/>
                          <w:sz w:val="24"/>
                          <w:szCs w:val="24"/>
                        </w:rPr>
                        <w:t>:</w:t>
                      </w:r>
                    </w:p>
                    <w:p w14:paraId="2A771D6F" w14:textId="320176BA" w:rsidR="00AB2EB3" w:rsidRPr="008B754B" w:rsidRDefault="0070321F" w:rsidP="008B75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Insurance Coverage </w:t>
                      </w:r>
                    </w:p>
                    <w:p w14:paraId="49CE218F" w14:textId="65564C91" w:rsidR="00AB2EB3" w:rsidRPr="008B754B" w:rsidRDefault="0070321F" w:rsidP="008B75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Reminders to offer CGM if patients</w:t>
                      </w:r>
                      <w:r w:rsidR="00216AB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are</w:t>
                      </w: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not interested at </w:t>
                      </w:r>
                      <w:r w:rsidR="00216ABB"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first.</w:t>
                      </w: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09764F9" w14:textId="6894E545" w:rsidR="00855FCA" w:rsidRPr="008B754B" w:rsidRDefault="0070321F" w:rsidP="008B75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Need for prior authorization and f</w:t>
                      </w:r>
                      <w:r w:rsidR="00260E5E"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ollow </w:t>
                      </w:r>
                      <w:r w:rsidR="00216ABB"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up.</w:t>
                      </w:r>
                    </w:p>
                    <w:p w14:paraId="264E4C94" w14:textId="1605E27E" w:rsidR="00602938" w:rsidRPr="008B754B" w:rsidRDefault="00260E5E" w:rsidP="008B75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Lack of designated clinic time for CGM </w:t>
                      </w:r>
                      <w:r w:rsidR="008D0B94"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education</w:t>
                      </w:r>
                    </w:p>
                    <w:p w14:paraId="2EFE2CAA" w14:textId="660C87DA" w:rsidR="00260E5E" w:rsidRPr="008B754B" w:rsidRDefault="00260E5E" w:rsidP="008B75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Issues with delivery of supplies through DME</w:t>
                      </w:r>
                    </w:p>
                    <w:p w14:paraId="342095FC" w14:textId="5EFB142B" w:rsidR="008D0B94" w:rsidRPr="008B754B" w:rsidRDefault="008D0B94" w:rsidP="008B75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Insurance denials/ coverage</w:t>
                      </w:r>
                    </w:p>
                    <w:p w14:paraId="7F4893B8" w14:textId="77777777" w:rsidR="00260E5E" w:rsidRPr="008C5E11" w:rsidRDefault="00260E5E" w:rsidP="00AA2FED">
                      <w:pPr>
                        <w:jc w:val="both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28CFBABE" w14:textId="77777777" w:rsidR="00652FB8" w:rsidRPr="00F416EA" w:rsidRDefault="00652FB8" w:rsidP="00AA2FED">
                      <w:pPr>
                        <w:pStyle w:val="ListParagraph"/>
                        <w:ind w:left="0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443BDF2B" w14:textId="77777777" w:rsidR="00652FB8" w:rsidRDefault="00652FB8" w:rsidP="00AA2FED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Pr="00AA2FED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666B9E31" wp14:editId="421B81A6">
                <wp:simplePos x="0" y="0"/>
                <wp:positionH relativeFrom="column">
                  <wp:posOffset>6145619</wp:posOffset>
                </wp:positionH>
                <wp:positionV relativeFrom="paragraph">
                  <wp:posOffset>-435935</wp:posOffset>
                </wp:positionV>
                <wp:extent cx="3785190" cy="1658679"/>
                <wp:effectExtent l="0" t="0" r="25400" b="1778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5190" cy="165867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70D32" w14:textId="3F2C8A88" w:rsidR="00652FB8" w:rsidRPr="008B754B" w:rsidRDefault="008D0B94" w:rsidP="00652FB8">
                            <w:pPr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Product/ Technology </w:t>
                            </w:r>
                            <w:r w:rsidRPr="008B754B">
                              <w:rPr>
                                <w:color w:val="0070C0"/>
                                <w:sz w:val="24"/>
                                <w:szCs w:val="24"/>
                              </w:rPr>
                              <w:t>that</w:t>
                            </w:r>
                            <w:r w:rsidR="004A1AE3" w:rsidRPr="008B754B">
                              <w:rPr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B754B">
                              <w:rPr>
                                <w:color w:val="0070C0"/>
                                <w:sz w:val="24"/>
                                <w:szCs w:val="24"/>
                              </w:rPr>
                              <w:t>stands</w:t>
                            </w:r>
                            <w:r w:rsidR="004A1AE3" w:rsidRPr="008B754B">
                              <w:rPr>
                                <w:color w:val="0070C0"/>
                                <w:sz w:val="24"/>
                                <w:szCs w:val="24"/>
                              </w:rPr>
                              <w:t xml:space="preserve"> in the way</w:t>
                            </w:r>
                            <w:r w:rsidR="00AB2EB3" w:rsidRPr="008B754B">
                              <w:rPr>
                                <w:color w:val="0070C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23B51255" w14:textId="495EC310" w:rsidR="008D0B94" w:rsidRPr="008B754B" w:rsidRDefault="008D0B94" w:rsidP="008D0B9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utomated systems availability</w:t>
                            </w:r>
                          </w:p>
                          <w:p w14:paraId="76BED240" w14:textId="183DC972" w:rsidR="008D0B94" w:rsidRPr="008B754B" w:rsidRDefault="008D0B94" w:rsidP="008D0B9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echnology brand/type</w:t>
                            </w:r>
                          </w:p>
                          <w:p w14:paraId="6082B012" w14:textId="44580AF8" w:rsidR="008D0B94" w:rsidRPr="008B754B" w:rsidRDefault="008D0B94" w:rsidP="00652FB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xpensive payout if the patient does not have insurance coverage.</w:t>
                            </w:r>
                          </w:p>
                          <w:p w14:paraId="47E246BE" w14:textId="4BF3F017" w:rsidR="00AB2EB3" w:rsidRPr="008B754B" w:rsidRDefault="008D0B94" w:rsidP="00652FB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GM</w:t>
                            </w:r>
                            <w:r w:rsidR="00145333"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aterial </w:t>
                            </w:r>
                            <w:r w:rsidR="00260E5E"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an cause skin </w:t>
                            </w: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rritation.</w:t>
                            </w:r>
                          </w:p>
                          <w:p w14:paraId="3DBA40A6" w14:textId="09D228AE" w:rsidR="00602938" w:rsidRPr="008D0B94" w:rsidRDefault="00602938" w:rsidP="00652FB8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66B9E31" id="_x0000_s1027" type="#_x0000_t202" style="position:absolute;margin-left:483.9pt;margin-top:-34.35pt;width:298.05pt;height:130.6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" fillcolor="#b6dde8 [1304]">
                <v:textbox>
                  <w:txbxContent>
                    <w:p w14:paraId="72E70D32" w14:textId="3F2C8A88" w:rsidR="00652FB8" w:rsidRPr="008B754B" w:rsidRDefault="008D0B94" w:rsidP="00652FB8">
                      <w:pPr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8B754B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Product/ Technology </w:t>
                      </w:r>
                      <w:r w:rsidRPr="008B754B">
                        <w:rPr>
                          <w:color w:val="0070C0"/>
                          <w:sz w:val="24"/>
                          <w:szCs w:val="24"/>
                        </w:rPr>
                        <w:t>that</w:t>
                      </w:r>
                      <w:r w:rsidR="004A1AE3" w:rsidRPr="008B754B">
                        <w:rPr>
                          <w:color w:val="0070C0"/>
                          <w:sz w:val="24"/>
                          <w:szCs w:val="24"/>
                        </w:rPr>
                        <w:t xml:space="preserve"> </w:t>
                      </w:r>
                      <w:r w:rsidRPr="008B754B">
                        <w:rPr>
                          <w:color w:val="0070C0"/>
                          <w:sz w:val="24"/>
                          <w:szCs w:val="24"/>
                        </w:rPr>
                        <w:t>stands</w:t>
                      </w:r>
                      <w:r w:rsidR="004A1AE3" w:rsidRPr="008B754B">
                        <w:rPr>
                          <w:color w:val="0070C0"/>
                          <w:sz w:val="24"/>
                          <w:szCs w:val="24"/>
                        </w:rPr>
                        <w:t xml:space="preserve"> in the way</w:t>
                      </w:r>
                      <w:r w:rsidR="00AB2EB3" w:rsidRPr="008B754B">
                        <w:rPr>
                          <w:color w:val="0070C0"/>
                          <w:sz w:val="24"/>
                          <w:szCs w:val="24"/>
                        </w:rPr>
                        <w:t>:</w:t>
                      </w:r>
                    </w:p>
                    <w:p w14:paraId="23B51255" w14:textId="495EC310" w:rsidR="008D0B94" w:rsidRPr="008B754B" w:rsidRDefault="008D0B94" w:rsidP="008D0B9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A</w:t>
                      </w: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utomated systems availability</w:t>
                      </w:r>
                    </w:p>
                    <w:p w14:paraId="76BED240" w14:textId="183DC972" w:rsidR="008D0B94" w:rsidRPr="008B754B" w:rsidRDefault="008D0B94" w:rsidP="008D0B9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Technology brand/typ</w:t>
                      </w: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e</w:t>
                      </w:r>
                    </w:p>
                    <w:p w14:paraId="6082B012" w14:textId="44580AF8" w:rsidR="008D0B94" w:rsidRPr="008B754B" w:rsidRDefault="008D0B94" w:rsidP="00652FB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Expensive payout if the patient does not have insurance coverage.</w:t>
                      </w:r>
                    </w:p>
                    <w:p w14:paraId="47E246BE" w14:textId="4BF3F017" w:rsidR="00AB2EB3" w:rsidRPr="008B754B" w:rsidRDefault="008D0B94" w:rsidP="00652FB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CGM</w:t>
                      </w:r>
                      <w:r w:rsidR="00145333"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aterial </w:t>
                      </w:r>
                      <w:r w:rsidR="00260E5E"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can cause skin </w:t>
                      </w: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irritation.</w:t>
                      </w:r>
                    </w:p>
                    <w:p w14:paraId="3DBA40A6" w14:textId="09D228AE" w:rsidR="00602938" w:rsidRPr="008D0B94" w:rsidRDefault="00602938" w:rsidP="00652FB8">
                      <w:pPr>
                        <w:rPr>
                          <w:color w:val="000000" w:themeColor="text1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706089" w14:textId="1A1FBCF2" w:rsidR="00652FB8" w:rsidRPr="00AA2FED" w:rsidRDefault="00652FB8" w:rsidP="00652FB8">
      <w:pPr>
        <w:rPr>
          <w:rFonts w:cstheme="minorHAnsi"/>
          <w:sz w:val="24"/>
          <w:szCs w:val="24"/>
        </w:rPr>
      </w:pPr>
    </w:p>
    <w:p w14:paraId="63344068" w14:textId="14ADEF78" w:rsidR="00652FB8" w:rsidRPr="00AA2FED" w:rsidRDefault="00652FB8" w:rsidP="00652FB8">
      <w:pPr>
        <w:rPr>
          <w:rFonts w:cstheme="minorHAnsi"/>
          <w:sz w:val="24"/>
          <w:szCs w:val="24"/>
        </w:rPr>
      </w:pPr>
    </w:p>
    <w:p w14:paraId="6697D169" w14:textId="6FC89540" w:rsidR="00652FB8" w:rsidRPr="00AA2FED" w:rsidRDefault="00620722" w:rsidP="00652FB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03128A89" wp14:editId="52F98DE1">
                <wp:simplePos x="0" y="0"/>
                <wp:positionH relativeFrom="page">
                  <wp:posOffset>85060</wp:posOffset>
                </wp:positionH>
                <wp:positionV relativeFrom="paragraph">
                  <wp:posOffset>355216</wp:posOffset>
                </wp:positionV>
                <wp:extent cx="2083981" cy="1118191"/>
                <wp:effectExtent l="0" t="0" r="12065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3981" cy="11181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01FCD0" w14:textId="09E38968" w:rsidR="0084061B" w:rsidRPr="002D74B7" w:rsidRDefault="0084061B" w:rsidP="0084061B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2D74B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 xml:space="preserve">“What stands </w:t>
                            </w:r>
                            <w:r w:rsidR="00602938" w:rsidRPr="002D74B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IN</w:t>
                            </w:r>
                            <w:r w:rsidRPr="002D74B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 xml:space="preserve"> our way, IS the way </w:t>
                            </w:r>
                            <w:proofErr w:type="gramStart"/>
                            <w:r w:rsidRPr="002D74B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forward</w:t>
                            </w:r>
                            <w:proofErr w:type="gramEnd"/>
                            <w:r w:rsidRPr="002D74B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”</w:t>
                            </w:r>
                          </w:p>
                          <w:p w14:paraId="6028B252" w14:textId="73516A6E" w:rsidR="00AA2FED" w:rsidRPr="002D74B7" w:rsidRDefault="00AA2FED" w:rsidP="0084061B">
                            <w:pPr>
                              <w:spacing w:after="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2D74B7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What Barriers stand in the way of </w:t>
                            </w:r>
                            <w:r w:rsidR="00602938" w:rsidRPr="002D74B7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our </w:t>
                            </w:r>
                            <w:r w:rsidR="00AB2EB3" w:rsidRPr="002D74B7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best practic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3128A89" id="_x0000_s1028" type="#_x0000_t202" style="position:absolute;margin-left:6.7pt;margin-top:27.95pt;width:164.1pt;height:88.05pt;z-index:251762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" fillcolor="white [3201]" strokeweight=".5pt">
                <v:textbox>
                  <w:txbxContent>
                    <w:p w14:paraId="0601FCD0" w14:textId="09E38968" w:rsidR="0084061B" w:rsidRPr="002D74B7" w:rsidRDefault="0084061B" w:rsidP="0084061B">
                      <w:pPr>
                        <w:spacing w:after="0"/>
                        <w:jc w:val="center"/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</w:pPr>
                      <w:r w:rsidRPr="002D74B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 xml:space="preserve">“What stands </w:t>
                      </w:r>
                      <w:r w:rsidR="00602938" w:rsidRPr="002D74B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IN</w:t>
                      </w:r>
                      <w:r w:rsidRPr="002D74B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 xml:space="preserve"> our way, IS the way </w:t>
                      </w:r>
                      <w:proofErr w:type="gramStart"/>
                      <w:r w:rsidRPr="002D74B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forward</w:t>
                      </w:r>
                      <w:proofErr w:type="gramEnd"/>
                      <w:r w:rsidRPr="002D74B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”</w:t>
                      </w:r>
                    </w:p>
                    <w:p w14:paraId="6028B252" w14:textId="73516A6E" w:rsidR="00AA2FED" w:rsidRPr="002D74B7" w:rsidRDefault="00AA2FED" w:rsidP="0084061B">
                      <w:pPr>
                        <w:spacing w:after="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 w:rsidRPr="002D74B7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What Barriers stand in the way of </w:t>
                      </w:r>
                      <w:r w:rsidR="00602938" w:rsidRPr="002D74B7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our </w:t>
                      </w:r>
                      <w:r w:rsidR="00AB2EB3" w:rsidRPr="002D74B7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best practice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97F5D"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254C3B65" wp14:editId="479CC56A">
                <wp:simplePos x="0" y="0"/>
                <wp:positionH relativeFrom="margin">
                  <wp:align>right</wp:align>
                </wp:positionH>
                <wp:positionV relativeFrom="paragraph">
                  <wp:posOffset>271736</wp:posOffset>
                </wp:positionV>
                <wp:extent cx="1307123" cy="1318846"/>
                <wp:effectExtent l="0" t="0" r="64770" b="5334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7123" cy="1318846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633DE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51.7pt;margin-top:21.4pt;width:102.9pt;height:103.85pt;z-index:251630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" strokecolor="#bc4542 [3045]">
                <v:stroke endarrow="open"/>
                <w10:wrap anchorx="margin"/>
              </v:shape>
            </w:pict>
          </mc:Fallback>
        </mc:AlternateContent>
      </w:r>
    </w:p>
    <w:p w14:paraId="69499E1B" w14:textId="5D69023E" w:rsidR="00652FB8" w:rsidRPr="00AA2FED" w:rsidRDefault="00497F5D" w:rsidP="00652FB8">
      <w:pPr>
        <w:rPr>
          <w:rFonts w:cstheme="minorHAnsi"/>
          <w:sz w:val="24"/>
          <w:szCs w:val="24"/>
        </w:rPr>
      </w:pPr>
      <w:r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3938F72" wp14:editId="44A3F8BD">
                <wp:simplePos x="0" y="0"/>
                <wp:positionH relativeFrom="column">
                  <wp:posOffset>4446123</wp:posOffset>
                </wp:positionH>
                <wp:positionV relativeFrom="paragraph">
                  <wp:posOffset>79153</wp:posOffset>
                </wp:positionV>
                <wp:extent cx="1354016" cy="1201616"/>
                <wp:effectExtent l="0" t="0" r="74930" b="5588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4016" cy="1201616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3298AB2" id="Straight Arrow Connector 7" o:spid="_x0000_s1026" type="#_x0000_t32" style="position:absolute;margin-left:350.1pt;margin-top:6.25pt;width:106.6pt;height:94.6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" strokecolor="#bc4542 [3045]">
                <v:stroke endarrow="open"/>
              </v:shape>
            </w:pict>
          </mc:Fallback>
        </mc:AlternateContent>
      </w:r>
      <w:r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8880" behindDoc="0" locked="0" layoutInCell="1" allowOverlap="1" wp14:anchorId="2B85927C" wp14:editId="2087E928">
                <wp:simplePos x="0" y="0"/>
                <wp:positionH relativeFrom="column">
                  <wp:posOffset>9445236</wp:posOffset>
                </wp:positionH>
                <wp:positionV relativeFrom="paragraph">
                  <wp:posOffset>230188</wp:posOffset>
                </wp:positionV>
                <wp:extent cx="1940560" cy="2009775"/>
                <wp:effectExtent l="3492" t="0" r="6033" b="25082"/>
                <wp:wrapNone/>
                <wp:docPr id="3" name="Isosceles Tri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940560" cy="2009775"/>
                        </a:xfrm>
                        <a:prstGeom prst="triangle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5122E3F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3" o:spid="_x0000_s1026" type="#_x0000_t5" style="position:absolute;margin-left:743.7pt;margin-top:18.15pt;width:152.8pt;height:158.25pt;rotation:90;z-index:25157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" fillcolor="#4f81bd" strokecolor="#385d8a" strokeweight="2pt"/>
            </w:pict>
          </mc:Fallback>
        </mc:AlternateContent>
      </w:r>
    </w:p>
    <w:p w14:paraId="48436067" w14:textId="0C91D77B" w:rsidR="00652FB8" w:rsidRPr="00AA2FED" w:rsidRDefault="00497F5D" w:rsidP="00652FB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595C20" wp14:editId="27CE1A53">
                <wp:simplePos x="0" y="0"/>
                <wp:positionH relativeFrom="column">
                  <wp:posOffset>2631736</wp:posOffset>
                </wp:positionH>
                <wp:positionV relativeFrom="paragraph">
                  <wp:posOffset>173679</wp:posOffset>
                </wp:positionV>
                <wp:extent cx="2215466" cy="6008"/>
                <wp:effectExtent l="0" t="76200" r="13970" b="10858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15466" cy="6008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F5EDAA1" id="Straight Connector 14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7.2pt,13.7pt" to="381.6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" strokecolor="#bc4542 [3045]">
                <v:stroke startarrow="open"/>
              </v:line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749570A8" wp14:editId="7D3A234D">
                <wp:simplePos x="0" y="0"/>
                <wp:positionH relativeFrom="column">
                  <wp:posOffset>7103302</wp:posOffset>
                </wp:positionH>
                <wp:positionV relativeFrom="paragraph">
                  <wp:posOffset>221290</wp:posOffset>
                </wp:positionV>
                <wp:extent cx="896815" cy="5862"/>
                <wp:effectExtent l="0" t="76200" r="17780" b="10858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50270A46" id="Straight Connector 17" o:spid="_x0000_s1026" style="position:absolute;flip:x y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9.3pt,17.4pt" to="629.9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" strokecolor="#bc4542 [3045]">
                <v:stroke startarrow="open"/>
              </v:line>
            </w:pict>
          </mc:Fallback>
        </mc:AlternateContent>
      </w:r>
      <w:r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53A09047" wp14:editId="72B9CFE2">
                <wp:simplePos x="0" y="0"/>
                <wp:positionH relativeFrom="column">
                  <wp:posOffset>9812965</wp:posOffset>
                </wp:positionH>
                <wp:positionV relativeFrom="paragraph">
                  <wp:posOffset>350845</wp:posOffset>
                </wp:positionV>
                <wp:extent cx="1419225" cy="933450"/>
                <wp:effectExtent l="0" t="0" r="2857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9202A" w14:textId="252BF591" w:rsidR="00652FB8" w:rsidRPr="001657D0" w:rsidRDefault="00AB2EB3" w:rsidP="00652FB8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814BA"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Issue</w:t>
                            </w:r>
                            <w:r w:rsidR="001657D0">
                              <w:rPr>
                                <w:color w:val="0070C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B24B76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isparities</w:t>
                            </w:r>
                            <w:r w:rsidR="00B24B76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n utilization of CGM for patients with</w:t>
                            </w:r>
                            <w:r w:rsidR="00B24B76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2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A09047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772.65pt;margin-top:27.65pt;width:111.75pt;height:73.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">
                <v:textbox>
                  <w:txbxContent>
                    <w:p w14:paraId="77D9202A" w14:textId="252BF591" w:rsidR="00652FB8" w:rsidRPr="001657D0" w:rsidRDefault="00AB2EB3" w:rsidP="00652FB8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814BA"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  <w:t>Issue</w:t>
                      </w:r>
                      <w:r w:rsidR="001657D0">
                        <w:rPr>
                          <w:color w:val="0070C0"/>
                          <w:sz w:val="20"/>
                          <w:szCs w:val="20"/>
                        </w:rPr>
                        <w:t xml:space="preserve">: </w:t>
                      </w:r>
                      <w:r w:rsidR="00B24B76">
                        <w:rPr>
                          <w:color w:val="000000" w:themeColor="text1"/>
                          <w:sz w:val="20"/>
                          <w:szCs w:val="20"/>
                        </w:rPr>
                        <w:t>Disparities</w:t>
                      </w:r>
                      <w:r w:rsidR="00B24B76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in utilization of CGM for patients with</w:t>
                      </w:r>
                      <w:r w:rsidR="00B24B76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T2D </w:t>
                      </w:r>
                    </w:p>
                  </w:txbxContent>
                </v:textbox>
              </v:shape>
            </w:pict>
          </mc:Fallback>
        </mc:AlternateContent>
      </w:r>
      <w:r w:rsidR="00145333">
        <w:rPr>
          <w:rFonts w:cstheme="minorHAnsi"/>
          <w:sz w:val="24"/>
          <w:szCs w:val="24"/>
        </w:rPr>
        <w:t xml:space="preserve">                                                                             </w:t>
      </w:r>
    </w:p>
    <w:p w14:paraId="5BD62D27" w14:textId="41CE14F9" w:rsidR="00652FB8" w:rsidRPr="00AA2FED" w:rsidRDefault="00497F5D" w:rsidP="00652FB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501C0F43" wp14:editId="20A96D86">
                <wp:simplePos x="0" y="0"/>
                <wp:positionH relativeFrom="column">
                  <wp:posOffset>2780134</wp:posOffset>
                </wp:positionH>
                <wp:positionV relativeFrom="paragraph">
                  <wp:posOffset>151942</wp:posOffset>
                </wp:positionV>
                <wp:extent cx="2397174" cy="0"/>
                <wp:effectExtent l="0" t="76200" r="22225" b="1143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7174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6391B71" id="Straight Connector 11" o:spid="_x0000_s1026" style="position:absolute;flip:x y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8.9pt,11.95pt" to="407.6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" strokecolor="#be4b48">
                <v:stroke startarrow="open"/>
              </v:line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5444D650" wp14:editId="13D64AE4">
                <wp:simplePos x="0" y="0"/>
                <wp:positionH relativeFrom="column">
                  <wp:posOffset>7251803</wp:posOffset>
                </wp:positionH>
                <wp:positionV relativeFrom="paragraph">
                  <wp:posOffset>258784</wp:posOffset>
                </wp:positionV>
                <wp:extent cx="1119553" cy="0"/>
                <wp:effectExtent l="0" t="76200" r="23495" b="1143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19553" cy="0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2609B6A" id="Straight Connector 18" o:spid="_x0000_s1026" style="position:absolute;flip:x y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1pt,20.4pt" to="659.15pt,2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" strokecolor="#bc4542 [3045]">
                <v:stroke startarrow="open"/>
              </v:line>
            </w:pict>
          </mc:Fallback>
        </mc:AlternateContent>
      </w:r>
      <w:r w:rsidR="00145333">
        <w:rPr>
          <w:rFonts w:cstheme="minorHAnsi"/>
          <w:sz w:val="24"/>
          <w:szCs w:val="24"/>
        </w:rPr>
        <w:t xml:space="preserve">                                                                                   </w:t>
      </w:r>
    </w:p>
    <w:p w14:paraId="428F13EC" w14:textId="498FF71E" w:rsidR="00652FB8" w:rsidRPr="00AA2FED" w:rsidRDefault="00145333" w:rsidP="00652FB8">
      <w:pPr>
        <w:rPr>
          <w:rFonts w:cstheme="minorHAnsi"/>
          <w:sz w:val="24"/>
          <w:szCs w:val="24"/>
        </w:rPr>
      </w:pPr>
      <w:r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68034615" wp14:editId="30CB1C62">
                <wp:simplePos x="0" y="0"/>
                <wp:positionH relativeFrom="margin">
                  <wp:align>left</wp:align>
                </wp:positionH>
                <wp:positionV relativeFrom="paragraph">
                  <wp:posOffset>309141</wp:posOffset>
                </wp:positionV>
                <wp:extent cx="9399846" cy="45719"/>
                <wp:effectExtent l="0" t="76200" r="11430" b="6921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99846" cy="45719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F16922F" id="Straight Arrow Connector 1" o:spid="_x0000_s1026" type="#_x0000_t32" style="position:absolute;margin-left:0;margin-top:24.35pt;width:740.15pt;height:3.6pt;flip:y;z-index:2515655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" strokecolor="black [3040]">
                <v:stroke endarrow="open"/>
                <w10:wrap anchorx="margin"/>
              </v:shape>
            </w:pict>
          </mc:Fallback>
        </mc:AlternateContent>
      </w:r>
      <w:r w:rsidR="00497F5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5F1EF8B4" wp14:editId="25CF921B">
                <wp:simplePos x="0" y="0"/>
                <wp:positionH relativeFrom="margin">
                  <wp:posOffset>2806995</wp:posOffset>
                </wp:positionH>
                <wp:positionV relativeFrom="paragraph">
                  <wp:posOffset>137189</wp:posOffset>
                </wp:positionV>
                <wp:extent cx="2666805" cy="11577"/>
                <wp:effectExtent l="0" t="76200" r="19685" b="1028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66805" cy="11577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D24F354" id="Straight Connector 12" o:spid="_x0000_s1026" style="position:absolute;flip:x y;z-index:25176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1pt,10.8pt" to="431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" strokecolor="#bc4542 [3045]">
                <v:stroke startarrow="open"/>
                <w10:wrap anchorx="margin"/>
              </v:line>
            </w:pict>
          </mc:Fallback>
        </mc:AlternateContent>
      </w:r>
    </w:p>
    <w:p w14:paraId="05FC2E03" w14:textId="3C11A476" w:rsidR="00652FB8" w:rsidRPr="00AA2FED" w:rsidRDefault="00145333" w:rsidP="00652FB8">
      <w:pPr>
        <w:rPr>
          <w:rFonts w:cstheme="minorHAnsi"/>
          <w:sz w:val="24"/>
          <w:szCs w:val="24"/>
        </w:rPr>
      </w:pPr>
      <w:r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920" behindDoc="0" locked="0" layoutInCell="1" allowOverlap="1" wp14:anchorId="6F335F37" wp14:editId="194C5C5B">
                <wp:simplePos x="0" y="0"/>
                <wp:positionH relativeFrom="column">
                  <wp:posOffset>1222744</wp:posOffset>
                </wp:positionH>
                <wp:positionV relativeFrom="paragraph">
                  <wp:posOffset>49486</wp:posOffset>
                </wp:positionV>
                <wp:extent cx="1178170" cy="1229507"/>
                <wp:effectExtent l="0" t="38100" r="60325" b="27940"/>
                <wp:wrapNone/>
                <wp:docPr id="131989176" name="Straight Arrow Connector 131989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8170" cy="1229507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5053CA3" id="Straight Arrow Connector 131989176" o:spid="_x0000_s1026" type="#_x0000_t32" style="position:absolute;margin-left:96.3pt;margin-top:3.9pt;width:92.75pt;height:96.8pt;flip:y;z-index:25179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" strokecolor="#be4b48">
                <v:stroke endarrow="open"/>
              </v:shape>
            </w:pict>
          </mc:Fallback>
        </mc:AlternateContent>
      </w:r>
      <w:r w:rsidR="00497F5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04D2C0F3" wp14:editId="7FBD066C">
                <wp:simplePos x="0" y="0"/>
                <wp:positionH relativeFrom="column">
                  <wp:posOffset>5412652</wp:posOffset>
                </wp:positionH>
                <wp:positionV relativeFrom="paragraph">
                  <wp:posOffset>337879</wp:posOffset>
                </wp:positionV>
                <wp:extent cx="896815" cy="5862"/>
                <wp:effectExtent l="0" t="76200" r="17780" b="10858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CF4A1BE" id="Straight Connector 23" o:spid="_x0000_s1026" style="position:absolute;flip:x y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6.2pt,26.6pt" to="496.8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" strokecolor="#bc4542 [3045]">
                <v:stroke startarrow="open"/>
              </v:line>
            </w:pict>
          </mc:Fallback>
        </mc:AlternateContent>
      </w:r>
      <w:r w:rsidR="00497F5D"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149C3A82" wp14:editId="4B77724B">
                <wp:simplePos x="0" y="0"/>
                <wp:positionH relativeFrom="column">
                  <wp:posOffset>5622792</wp:posOffset>
                </wp:positionH>
                <wp:positionV relativeFrom="paragraph">
                  <wp:posOffset>48541</wp:posOffset>
                </wp:positionV>
                <wp:extent cx="1178170" cy="1229507"/>
                <wp:effectExtent l="0" t="38100" r="60325" b="2794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8170" cy="1229507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44DDC9D5" id="Straight Arrow Connector 5" o:spid="_x0000_s1026" type="#_x0000_t32" style="position:absolute;margin-left:442.75pt;margin-top:3.8pt;width:92.75pt;height:96.8pt;flip:y;z-index:2516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" strokecolor="#bc4542 [3045]">
                <v:stroke endarrow="open"/>
              </v:shape>
            </w:pict>
          </mc:Fallback>
        </mc:AlternateContent>
      </w:r>
      <w:r w:rsidR="0084061B"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F42D153" wp14:editId="4BEF95BA">
                <wp:simplePos x="0" y="0"/>
                <wp:positionH relativeFrom="margin">
                  <wp:align>right</wp:align>
                </wp:positionH>
                <wp:positionV relativeFrom="paragraph">
                  <wp:posOffset>46946</wp:posOffset>
                </wp:positionV>
                <wp:extent cx="691662" cy="1257202"/>
                <wp:effectExtent l="0" t="38100" r="51435" b="1968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1662" cy="1257202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DC7EF01" id="Straight Arrow Connector 4" o:spid="_x0000_s1026" type="#_x0000_t32" style="position:absolute;margin-left:3.25pt;margin-top:3.7pt;width:54.45pt;height:99pt;flip:y;z-index:251597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" strokecolor="#bc4542 [3045]">
                <v:stroke endarrow="open"/>
                <w10:wrap anchorx="margin"/>
              </v:shape>
            </w:pict>
          </mc:Fallback>
        </mc:AlternateContent>
      </w:r>
    </w:p>
    <w:p w14:paraId="367DE46F" w14:textId="6AF957B6" w:rsidR="00652FB8" w:rsidRPr="00AA2FED" w:rsidRDefault="00145333" w:rsidP="00652FB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0064" behindDoc="0" locked="0" layoutInCell="1" allowOverlap="1" wp14:anchorId="78CB10D3" wp14:editId="794BAE4B">
                <wp:simplePos x="0" y="0"/>
                <wp:positionH relativeFrom="column">
                  <wp:posOffset>1069975</wp:posOffset>
                </wp:positionH>
                <wp:positionV relativeFrom="paragraph">
                  <wp:posOffset>80645</wp:posOffset>
                </wp:positionV>
                <wp:extent cx="896815" cy="5862"/>
                <wp:effectExtent l="0" t="76200" r="17780" b="108585"/>
                <wp:wrapNone/>
                <wp:docPr id="1968175727" name="Straight Connector 1968175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0224F69" id="Straight Connector 1968175727" o:spid="_x0000_s1026" style="position:absolute;flip:x y;z-index:25180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4.25pt,6.35pt" to="154.8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" strokecolor="#be4b48">
                <v:stroke startarrow="open"/>
              </v:line>
            </w:pict>
          </mc:Fallback>
        </mc:AlternateContent>
      </w:r>
      <w:r w:rsidR="00497F5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809EEBA" wp14:editId="7AA6C225">
                <wp:simplePos x="0" y="0"/>
                <wp:positionH relativeFrom="column">
                  <wp:posOffset>7584957</wp:posOffset>
                </wp:positionH>
                <wp:positionV relativeFrom="paragraph">
                  <wp:posOffset>86227</wp:posOffset>
                </wp:positionV>
                <wp:extent cx="896815" cy="5862"/>
                <wp:effectExtent l="0" t="76200" r="17780" b="10858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7948436D" id="Straight Connector 21" o:spid="_x0000_s1026" style="position:absolute;flip:x y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7.25pt,6.8pt" to="667.8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" strokecolor="#bc4542 [3045]">
                <v:stroke startarrow="open"/>
              </v:line>
            </w:pict>
          </mc:Fallback>
        </mc:AlternateContent>
      </w:r>
    </w:p>
    <w:p w14:paraId="16B14AC5" w14:textId="36A173C7" w:rsidR="00652FB8" w:rsidRPr="00AA2FED" w:rsidRDefault="00145333" w:rsidP="00652FB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2112" behindDoc="0" locked="0" layoutInCell="1" allowOverlap="1" wp14:anchorId="79603A02" wp14:editId="799781C1">
                <wp:simplePos x="0" y="0"/>
                <wp:positionH relativeFrom="column">
                  <wp:posOffset>818707</wp:posOffset>
                </wp:positionH>
                <wp:positionV relativeFrom="paragraph">
                  <wp:posOffset>43667</wp:posOffset>
                </wp:positionV>
                <wp:extent cx="896815" cy="5862"/>
                <wp:effectExtent l="0" t="76200" r="17780" b="108585"/>
                <wp:wrapNone/>
                <wp:docPr id="1685530346" name="Straight Connector 1685530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7D44A9E5" id="Straight Connector 1685530346" o:spid="_x0000_s1026" style="position:absolute;flip:x y;z-index:25180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.45pt,3.45pt" to="135.0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" strokecolor="#be4b48">
                <v:stroke startarrow="open"/>
              </v:line>
            </w:pict>
          </mc:Fallback>
        </mc:AlternateContent>
      </w:r>
      <w:r w:rsidR="00497F5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60EABBDA" wp14:editId="31B34D5D">
                <wp:simplePos x="0" y="0"/>
                <wp:positionH relativeFrom="column">
                  <wp:posOffset>5142319</wp:posOffset>
                </wp:positionH>
                <wp:positionV relativeFrom="paragraph">
                  <wp:posOffset>41290</wp:posOffset>
                </wp:positionV>
                <wp:extent cx="896815" cy="5862"/>
                <wp:effectExtent l="0" t="76200" r="17780" b="10858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5CFD8295" id="Straight Connector 20" o:spid="_x0000_s1026" style="position:absolute;flip:x y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4.9pt,3.25pt" to="475.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" strokecolor="#bc4542 [3045]">
                <v:stroke startarrow="open"/>
              </v:line>
            </w:pict>
          </mc:Fallback>
        </mc:AlternateContent>
      </w:r>
      <w:r w:rsidR="00497F5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3E1332DF" wp14:editId="60755748">
                <wp:simplePos x="0" y="0"/>
                <wp:positionH relativeFrom="column">
                  <wp:posOffset>7475028</wp:posOffset>
                </wp:positionH>
                <wp:positionV relativeFrom="paragraph">
                  <wp:posOffset>88589</wp:posOffset>
                </wp:positionV>
                <wp:extent cx="896620" cy="5715"/>
                <wp:effectExtent l="0" t="76200" r="17780" b="10858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620" cy="5715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D544EF4" id="Straight Connector 22" o:spid="_x0000_s1026" style="position:absolute;flip:x y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8.6pt,7pt" to="659.2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" strokecolor="#bc4542 [3045]">
                <v:stroke startarrow="open"/>
              </v:line>
            </w:pict>
          </mc:Fallback>
        </mc:AlternateContent>
      </w:r>
    </w:p>
    <w:p w14:paraId="2A8E363E" w14:textId="006E33FB" w:rsidR="00652FB8" w:rsidRPr="00AA2FED" w:rsidRDefault="00260E5E" w:rsidP="00652FB8">
      <w:pPr>
        <w:rPr>
          <w:rFonts w:cstheme="minorHAnsi"/>
          <w:sz w:val="24"/>
          <w:szCs w:val="24"/>
        </w:rPr>
      </w:pPr>
      <w:r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2BA8E409" wp14:editId="332C71DE">
                <wp:simplePos x="0" y="0"/>
                <wp:positionH relativeFrom="margin">
                  <wp:posOffset>-361507</wp:posOffset>
                </wp:positionH>
                <wp:positionV relativeFrom="paragraph">
                  <wp:posOffset>336255</wp:posOffset>
                </wp:positionV>
                <wp:extent cx="3370521" cy="1860697"/>
                <wp:effectExtent l="0" t="0" r="20955" b="25400"/>
                <wp:wrapNone/>
                <wp:docPr id="1517001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0521" cy="186069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E11B8" w14:textId="3C2D0A0D" w:rsidR="00145333" w:rsidRPr="00260E5E" w:rsidRDefault="00145333" w:rsidP="00145333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260E5E"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Equity</w:t>
                            </w:r>
                            <w:r w:rsidRPr="00260E5E">
                              <w:rPr>
                                <w:color w:val="0070C0"/>
                                <w:sz w:val="20"/>
                                <w:szCs w:val="20"/>
                              </w:rPr>
                              <w:t xml:space="preserve"> that </w:t>
                            </w:r>
                            <w:r w:rsidR="00260E5E" w:rsidRPr="00260E5E">
                              <w:rPr>
                                <w:color w:val="0070C0"/>
                                <w:sz w:val="20"/>
                                <w:szCs w:val="20"/>
                              </w:rPr>
                              <w:t>stands</w:t>
                            </w:r>
                            <w:r w:rsidRPr="00260E5E">
                              <w:rPr>
                                <w:color w:val="0070C0"/>
                                <w:sz w:val="20"/>
                                <w:szCs w:val="20"/>
                              </w:rPr>
                              <w:t xml:space="preserve"> in the way:</w:t>
                            </w:r>
                          </w:p>
                          <w:p w14:paraId="780A89DF" w14:textId="69F1A435" w:rsidR="00145333" w:rsidRPr="008B754B" w:rsidRDefault="00260E5E" w:rsidP="008B754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ow health literacy</w:t>
                            </w:r>
                          </w:p>
                          <w:p w14:paraId="47581B89" w14:textId="2188BC33" w:rsidR="00145333" w:rsidRPr="008B754B" w:rsidRDefault="00260E5E" w:rsidP="008B754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ack of educational resources in other languages</w:t>
                            </w:r>
                          </w:p>
                          <w:p w14:paraId="1A25236C" w14:textId="7019EB3F" w:rsidR="00145333" w:rsidRPr="008B754B" w:rsidRDefault="00260E5E" w:rsidP="008B754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ost of copay</w:t>
                            </w:r>
                          </w:p>
                          <w:p w14:paraId="1DCCB91C" w14:textId="2B43DD3E" w:rsidR="00145333" w:rsidRPr="008B754B" w:rsidRDefault="00260E5E" w:rsidP="008B754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rovider implicit bias</w:t>
                            </w:r>
                          </w:p>
                          <w:p w14:paraId="19C60390" w14:textId="398B2CD6" w:rsidR="003F69DC" w:rsidRPr="008B754B" w:rsidRDefault="00260E5E" w:rsidP="008B754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B754B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nfusion with insurance coverage </w:t>
                            </w:r>
                          </w:p>
                          <w:p w14:paraId="7FC2E849" w14:textId="24061E52" w:rsidR="00260E5E" w:rsidRPr="003F69DC" w:rsidRDefault="00260E5E" w:rsidP="00260E5E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F69D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ransportation Barrier</w:t>
                            </w:r>
                          </w:p>
                          <w:p w14:paraId="4AF5DA2D" w14:textId="77777777" w:rsidR="00260E5E" w:rsidRPr="003F69DC" w:rsidRDefault="00260E5E" w:rsidP="00145333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1EE5CC46" w14:textId="77777777" w:rsidR="00260E5E" w:rsidRPr="003F69DC" w:rsidRDefault="00260E5E" w:rsidP="00145333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0534CA62" w14:textId="77777777" w:rsidR="00260E5E" w:rsidRPr="003F69DC" w:rsidRDefault="00260E5E" w:rsidP="00145333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02FDEAF7" w14:textId="77777777" w:rsidR="00145333" w:rsidRPr="003F69DC" w:rsidRDefault="00145333" w:rsidP="00145333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622BB11D" w14:textId="77777777" w:rsidR="00145333" w:rsidRPr="003F69DC" w:rsidRDefault="00145333" w:rsidP="0014533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BA8E409" id="_x0000_s1030" type="#_x0000_t202" style="position:absolute;margin-left:-28.45pt;margin-top:26.5pt;width:265.4pt;height:146.5pt;z-index:25179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" fillcolor="#fbd4b4 [1305]">
                <v:textbox>
                  <w:txbxContent>
                    <w:p w14:paraId="324E11B8" w14:textId="3C2D0A0D" w:rsidR="00145333" w:rsidRPr="00260E5E" w:rsidRDefault="00145333" w:rsidP="00145333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  <w:r w:rsidRPr="00260E5E"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  <w:t>Equity</w:t>
                      </w:r>
                      <w:r w:rsidRPr="00260E5E">
                        <w:rPr>
                          <w:color w:val="0070C0"/>
                          <w:sz w:val="20"/>
                          <w:szCs w:val="20"/>
                        </w:rPr>
                        <w:t xml:space="preserve"> that </w:t>
                      </w:r>
                      <w:r w:rsidR="00260E5E" w:rsidRPr="00260E5E">
                        <w:rPr>
                          <w:color w:val="0070C0"/>
                          <w:sz w:val="20"/>
                          <w:szCs w:val="20"/>
                        </w:rPr>
                        <w:t>stands</w:t>
                      </w:r>
                      <w:r w:rsidRPr="00260E5E">
                        <w:rPr>
                          <w:color w:val="0070C0"/>
                          <w:sz w:val="20"/>
                          <w:szCs w:val="20"/>
                        </w:rPr>
                        <w:t xml:space="preserve"> in the way:</w:t>
                      </w:r>
                    </w:p>
                    <w:p w14:paraId="780A89DF" w14:textId="69F1A435" w:rsidR="00145333" w:rsidRPr="008B754B" w:rsidRDefault="00260E5E" w:rsidP="008B754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Low health literacy</w:t>
                      </w:r>
                    </w:p>
                    <w:p w14:paraId="47581B89" w14:textId="2188BC33" w:rsidR="00145333" w:rsidRPr="008B754B" w:rsidRDefault="00260E5E" w:rsidP="008B754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Lack of educational resources in other languages</w:t>
                      </w:r>
                    </w:p>
                    <w:p w14:paraId="1A25236C" w14:textId="7019EB3F" w:rsidR="00145333" w:rsidRPr="008B754B" w:rsidRDefault="00260E5E" w:rsidP="008B754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Cost of copay</w:t>
                      </w:r>
                    </w:p>
                    <w:p w14:paraId="1DCCB91C" w14:textId="2B43DD3E" w:rsidR="00145333" w:rsidRPr="008B754B" w:rsidRDefault="00260E5E" w:rsidP="008B754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>Provider implicit bias</w:t>
                      </w:r>
                    </w:p>
                    <w:p w14:paraId="19C60390" w14:textId="398B2CD6" w:rsidR="003F69DC" w:rsidRPr="008B754B" w:rsidRDefault="00260E5E" w:rsidP="008B754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B754B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Confusion with insurance coverage </w:t>
                      </w:r>
                    </w:p>
                    <w:p w14:paraId="7FC2E849" w14:textId="24061E52" w:rsidR="00260E5E" w:rsidRPr="003F69DC" w:rsidRDefault="00260E5E" w:rsidP="00260E5E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3F69DC">
                        <w:rPr>
                          <w:color w:val="000000" w:themeColor="text1"/>
                          <w:sz w:val="20"/>
                          <w:szCs w:val="20"/>
                        </w:rPr>
                        <w:t>Transportation Barrier</w:t>
                      </w:r>
                    </w:p>
                    <w:p w14:paraId="4AF5DA2D" w14:textId="77777777" w:rsidR="00260E5E" w:rsidRPr="003F69DC" w:rsidRDefault="00260E5E" w:rsidP="00145333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</w:p>
                    <w:p w14:paraId="1EE5CC46" w14:textId="77777777" w:rsidR="00260E5E" w:rsidRPr="003F69DC" w:rsidRDefault="00260E5E" w:rsidP="00145333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</w:p>
                    <w:p w14:paraId="0534CA62" w14:textId="77777777" w:rsidR="00260E5E" w:rsidRPr="003F69DC" w:rsidRDefault="00260E5E" w:rsidP="00145333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</w:p>
                    <w:p w14:paraId="02FDEAF7" w14:textId="77777777" w:rsidR="00145333" w:rsidRPr="003F69DC" w:rsidRDefault="00145333" w:rsidP="00145333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</w:p>
                    <w:p w14:paraId="622BB11D" w14:textId="77777777" w:rsidR="00145333" w:rsidRPr="003F69DC" w:rsidRDefault="00145333" w:rsidP="00145333"/>
                  </w:txbxContent>
                </v:textbox>
                <w10:wrap anchorx="margin"/>
              </v:shape>
            </w:pict>
          </mc:Fallback>
        </mc:AlternateContent>
      </w:r>
      <w:r w:rsidR="0014533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40260149" wp14:editId="115726A9">
                <wp:simplePos x="0" y="0"/>
                <wp:positionH relativeFrom="column">
                  <wp:posOffset>414670</wp:posOffset>
                </wp:positionH>
                <wp:positionV relativeFrom="paragraph">
                  <wp:posOffset>54300</wp:posOffset>
                </wp:positionV>
                <wp:extent cx="896815" cy="5862"/>
                <wp:effectExtent l="0" t="76200" r="17780" b="108585"/>
                <wp:wrapNone/>
                <wp:docPr id="1149601604" name="Straight Connector 11496016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B1B8D35" id="Straight Connector 1149601604" o:spid="_x0000_s1026" style="position:absolute;flip:x y;z-index:25180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65pt,4.3pt" to="103.2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" strokecolor="#be4b48">
                <v:stroke startarrow="open"/>
              </v:line>
            </w:pict>
          </mc:Fallback>
        </mc:AlternateContent>
      </w:r>
      <w:r w:rsidR="00497F5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C5DDE4C" wp14:editId="1365C9C7">
                <wp:simplePos x="0" y="0"/>
                <wp:positionH relativeFrom="column">
                  <wp:posOffset>4771213</wp:posOffset>
                </wp:positionH>
                <wp:positionV relativeFrom="paragraph">
                  <wp:posOffset>82550</wp:posOffset>
                </wp:positionV>
                <wp:extent cx="896815" cy="5862"/>
                <wp:effectExtent l="0" t="76200" r="17780" b="10858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815" cy="5862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191519D" id="Straight Connector 19" o:spid="_x0000_s1026" style="position:absolute;flip:x y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5.7pt,6.5pt" to="446.3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" strokecolor="#bc4542 [3045]">
                <v:stroke startarrow="open"/>
              </v:line>
            </w:pict>
          </mc:Fallback>
        </mc:AlternateContent>
      </w:r>
      <w:r w:rsidR="00497F5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0A69B4FA" wp14:editId="671C374B">
                <wp:simplePos x="0" y="0"/>
                <wp:positionH relativeFrom="column">
                  <wp:posOffset>7326852</wp:posOffset>
                </wp:positionH>
                <wp:positionV relativeFrom="paragraph">
                  <wp:posOffset>30022</wp:posOffset>
                </wp:positionV>
                <wp:extent cx="896620" cy="5715"/>
                <wp:effectExtent l="0" t="76200" r="17780" b="10858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6620" cy="5715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136A1977" id="Straight Connector 24" o:spid="_x0000_s1026" style="position:absolute;flip:x y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6.9pt,2.35pt" to="647.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" strokecolor="#bc4542 [3045]">
                <v:stroke startarrow="open"/>
              </v:line>
            </w:pict>
          </mc:Fallback>
        </mc:AlternateContent>
      </w:r>
    </w:p>
    <w:p w14:paraId="2CC3B7B9" w14:textId="1D752B68" w:rsidR="00652FB8" w:rsidRPr="00AA2FED" w:rsidRDefault="00620722" w:rsidP="00652FB8">
      <w:pPr>
        <w:rPr>
          <w:rFonts w:cstheme="minorHAnsi"/>
          <w:sz w:val="24"/>
          <w:szCs w:val="24"/>
        </w:rPr>
      </w:pPr>
      <w:r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6B96FF2" wp14:editId="4B191768">
                <wp:simplePos x="0" y="0"/>
                <wp:positionH relativeFrom="margin">
                  <wp:posOffset>3370521</wp:posOffset>
                </wp:positionH>
                <wp:positionV relativeFrom="paragraph">
                  <wp:posOffset>69688</wp:posOffset>
                </wp:positionV>
                <wp:extent cx="3431540" cy="1809750"/>
                <wp:effectExtent l="0" t="0" r="16510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1540" cy="18097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A2C85" w14:textId="40D2BAC2" w:rsidR="00652FB8" w:rsidRDefault="0084061B" w:rsidP="00652FB8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814BA"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 xml:space="preserve">Place and </w:t>
                            </w:r>
                            <w:r w:rsidR="00652FB8" w:rsidRPr="009814BA"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Process</w:t>
                            </w:r>
                            <w:r w:rsidR="004A1AE3">
                              <w:rPr>
                                <w:color w:val="0070C0"/>
                                <w:sz w:val="20"/>
                                <w:szCs w:val="20"/>
                              </w:rPr>
                              <w:t xml:space="preserve"> that </w:t>
                            </w:r>
                            <w:r w:rsidR="00620722">
                              <w:rPr>
                                <w:color w:val="0070C0"/>
                                <w:sz w:val="20"/>
                                <w:szCs w:val="20"/>
                              </w:rPr>
                              <w:t>Stand</w:t>
                            </w:r>
                            <w:r w:rsidR="004A1AE3">
                              <w:rPr>
                                <w:color w:val="0070C0"/>
                                <w:sz w:val="20"/>
                                <w:szCs w:val="20"/>
                              </w:rPr>
                              <w:t xml:space="preserve"> in the </w:t>
                            </w:r>
                            <w:r w:rsidR="00620722">
                              <w:rPr>
                                <w:color w:val="0070C0"/>
                                <w:sz w:val="20"/>
                                <w:szCs w:val="20"/>
                              </w:rPr>
                              <w:t>Way</w:t>
                            </w:r>
                            <w:r w:rsidR="00AB2EB3">
                              <w:rPr>
                                <w:color w:val="0070C0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53D779E" w14:textId="50B7AE96" w:rsidR="008A02C0" w:rsidRPr="00620722" w:rsidRDefault="008A02C0" w:rsidP="0062072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  <w:t xml:space="preserve">Need to have an appointment in </w:t>
                            </w:r>
                            <w:r w:rsidR="00620722" w:rsidRPr="00620722"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620722"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  <w:t xml:space="preserve">clinic to get the process </w:t>
                            </w:r>
                            <w:r w:rsidR="00620722" w:rsidRPr="00620722"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  <w:t>started.</w:t>
                            </w:r>
                          </w:p>
                          <w:p w14:paraId="7B158990" w14:textId="028F6F13" w:rsidR="00620722" w:rsidRPr="00620722" w:rsidRDefault="00620722" w:rsidP="0062072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  <w:t>Family not able to get to the clinic.</w:t>
                            </w:r>
                          </w:p>
                          <w:p w14:paraId="044B425E" w14:textId="77777777" w:rsidR="00620722" w:rsidRPr="00620722" w:rsidRDefault="00620722" w:rsidP="0062072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rFonts w:ascii="Calibri Light" w:hAnsi="Calibri Light" w:cs="Calibri Light"/>
                                <w:sz w:val="24"/>
                                <w:szCs w:val="24"/>
                              </w:rPr>
                              <w:t>Problems with CGM technology at home</w:t>
                            </w:r>
                          </w:p>
                          <w:p w14:paraId="373756ED" w14:textId="77777777" w:rsidR="00620722" w:rsidRPr="00620722" w:rsidRDefault="008A02C0" w:rsidP="0062072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620722">
                              <w:rPr>
                                <w:color w:val="000000" w:themeColor="text1"/>
                              </w:rPr>
                              <w:t xml:space="preserve">Low show rates </w:t>
                            </w:r>
                          </w:p>
                          <w:p w14:paraId="4DE74683" w14:textId="0512A457" w:rsidR="00AB2EB3" w:rsidRPr="00620722" w:rsidRDefault="008A02C0" w:rsidP="0062072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620722">
                              <w:rPr>
                                <w:color w:val="000000" w:themeColor="text1"/>
                              </w:rPr>
                              <w:t>Large uninsured population</w:t>
                            </w:r>
                          </w:p>
                          <w:p w14:paraId="1D29C0EB" w14:textId="77777777" w:rsidR="00AB2EB3" w:rsidRPr="00AB2EB3" w:rsidRDefault="00AB2EB3" w:rsidP="00652FB8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4A207BD6" w14:textId="77777777" w:rsidR="00652FB8" w:rsidRDefault="00652FB8" w:rsidP="00652FB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6B96FF2" id="_x0000_s1031" type="#_x0000_t202" style="position:absolute;margin-left:265.4pt;margin-top:5.5pt;width:270.2pt;height:142.5pt;z-index:25167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" fillcolor="#ccc0d9 [1303]">
                <v:textbox>
                  <w:txbxContent>
                    <w:p w14:paraId="685A2C85" w14:textId="40D2BAC2" w:rsidR="00652FB8" w:rsidRDefault="0084061B" w:rsidP="00652FB8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  <w:r w:rsidRPr="009814BA"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  <w:t xml:space="preserve">Place and </w:t>
                      </w:r>
                      <w:r w:rsidR="00652FB8" w:rsidRPr="009814BA"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  <w:t>Process</w:t>
                      </w:r>
                      <w:r w:rsidR="004A1AE3">
                        <w:rPr>
                          <w:color w:val="0070C0"/>
                          <w:sz w:val="20"/>
                          <w:szCs w:val="20"/>
                        </w:rPr>
                        <w:t xml:space="preserve"> that </w:t>
                      </w:r>
                      <w:r w:rsidR="00620722">
                        <w:rPr>
                          <w:color w:val="0070C0"/>
                          <w:sz w:val="20"/>
                          <w:szCs w:val="20"/>
                        </w:rPr>
                        <w:t>Stand</w:t>
                      </w:r>
                      <w:r w:rsidR="004A1AE3">
                        <w:rPr>
                          <w:color w:val="0070C0"/>
                          <w:sz w:val="20"/>
                          <w:szCs w:val="20"/>
                        </w:rPr>
                        <w:t xml:space="preserve"> in the </w:t>
                      </w:r>
                      <w:r w:rsidR="00620722">
                        <w:rPr>
                          <w:color w:val="0070C0"/>
                          <w:sz w:val="20"/>
                          <w:szCs w:val="20"/>
                        </w:rPr>
                        <w:t>Way</w:t>
                      </w:r>
                      <w:r w:rsidR="00AB2EB3">
                        <w:rPr>
                          <w:color w:val="0070C0"/>
                          <w:sz w:val="20"/>
                          <w:szCs w:val="20"/>
                        </w:rPr>
                        <w:t>:</w:t>
                      </w:r>
                    </w:p>
                    <w:p w14:paraId="153D779E" w14:textId="50B7AE96" w:rsidR="008A02C0" w:rsidRPr="00620722" w:rsidRDefault="008A02C0" w:rsidP="0062072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</w:pP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Need to have </w:t>
                      </w: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an </w:t>
                      </w: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appointment in </w:t>
                      </w:r>
                      <w:r w:rsidR="00620722"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the </w:t>
                      </w: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clinic to get </w:t>
                      </w: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the </w:t>
                      </w: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process </w:t>
                      </w:r>
                      <w:r w:rsidR="00620722"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>started.</w:t>
                      </w:r>
                    </w:p>
                    <w:p w14:paraId="7B158990" w14:textId="028F6F13" w:rsidR="00620722" w:rsidRPr="00620722" w:rsidRDefault="00620722" w:rsidP="0062072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</w:pP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 xml:space="preserve">Family not able to get to </w:t>
                      </w: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>the clinic.</w:t>
                      </w:r>
                    </w:p>
                    <w:p w14:paraId="044B425E" w14:textId="77777777" w:rsidR="00620722" w:rsidRPr="00620722" w:rsidRDefault="00620722" w:rsidP="0062072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</w:pPr>
                      <w:r w:rsidRPr="00620722">
                        <w:rPr>
                          <w:rFonts w:ascii="Calibri Light" w:hAnsi="Calibri Light" w:cs="Calibri Light"/>
                          <w:sz w:val="24"/>
                          <w:szCs w:val="24"/>
                        </w:rPr>
                        <w:t>Problems with CGM technology at home</w:t>
                      </w:r>
                    </w:p>
                    <w:p w14:paraId="373756ED" w14:textId="77777777" w:rsidR="00620722" w:rsidRPr="00620722" w:rsidRDefault="008A02C0" w:rsidP="0062072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color w:val="000000" w:themeColor="text1"/>
                        </w:rPr>
                      </w:pPr>
                      <w:r w:rsidRPr="00620722">
                        <w:rPr>
                          <w:color w:val="000000" w:themeColor="text1"/>
                        </w:rPr>
                        <w:t xml:space="preserve">Low show rates </w:t>
                      </w:r>
                    </w:p>
                    <w:p w14:paraId="4DE74683" w14:textId="0512A457" w:rsidR="00AB2EB3" w:rsidRPr="00620722" w:rsidRDefault="008A02C0" w:rsidP="0062072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color w:val="000000" w:themeColor="text1"/>
                        </w:rPr>
                      </w:pPr>
                      <w:r w:rsidRPr="00620722">
                        <w:rPr>
                          <w:color w:val="000000" w:themeColor="text1"/>
                        </w:rPr>
                        <w:t>Large uninsured population</w:t>
                      </w:r>
                    </w:p>
                    <w:p w14:paraId="1D29C0EB" w14:textId="77777777" w:rsidR="00AB2EB3" w:rsidRPr="00AB2EB3" w:rsidRDefault="00AB2EB3" w:rsidP="00652FB8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</w:p>
                    <w:p w14:paraId="4A207BD6" w14:textId="77777777" w:rsidR="00652FB8" w:rsidRDefault="00652FB8" w:rsidP="00652FB8"/>
                  </w:txbxContent>
                </v:textbox>
                <w10:wrap anchorx="margin"/>
              </v:shape>
            </w:pict>
          </mc:Fallback>
        </mc:AlternateContent>
      </w:r>
      <w:r w:rsidR="002D74B7" w:rsidRPr="00AA2FED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4AC539B" wp14:editId="1CA3CEBE">
                <wp:simplePos x="0" y="0"/>
                <wp:positionH relativeFrom="column">
                  <wp:posOffset>7251405</wp:posOffset>
                </wp:positionH>
                <wp:positionV relativeFrom="paragraph">
                  <wp:posOffset>69688</wp:posOffset>
                </wp:positionV>
                <wp:extent cx="3221665" cy="1809750"/>
                <wp:effectExtent l="0" t="0" r="1714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1665" cy="18097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C0CE6" w14:textId="456891BD" w:rsidR="00652FB8" w:rsidRPr="003F69DC" w:rsidRDefault="00652FB8" w:rsidP="00652FB8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3F69DC"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People</w:t>
                            </w:r>
                            <w:r w:rsidR="00602938" w:rsidRPr="003F69DC"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 xml:space="preserve"> / Staffing</w:t>
                            </w:r>
                            <w:r w:rsidR="004F595F" w:rsidRPr="003F69DC">
                              <w:rPr>
                                <w:color w:val="0070C0"/>
                                <w:sz w:val="20"/>
                                <w:szCs w:val="20"/>
                              </w:rPr>
                              <w:t xml:space="preserve"> that </w:t>
                            </w:r>
                            <w:r w:rsidR="003F69DC">
                              <w:rPr>
                                <w:color w:val="0070C0"/>
                                <w:sz w:val="20"/>
                                <w:szCs w:val="20"/>
                              </w:rPr>
                              <w:t>Stand</w:t>
                            </w:r>
                            <w:r w:rsidR="004F595F" w:rsidRPr="003F69DC">
                              <w:rPr>
                                <w:color w:val="0070C0"/>
                                <w:sz w:val="20"/>
                                <w:szCs w:val="20"/>
                              </w:rPr>
                              <w:t xml:space="preserve"> in the </w:t>
                            </w:r>
                            <w:r w:rsidR="003F69DC">
                              <w:rPr>
                                <w:color w:val="0070C0"/>
                                <w:sz w:val="20"/>
                                <w:szCs w:val="20"/>
                              </w:rPr>
                              <w:t>Way</w:t>
                            </w:r>
                            <w:r w:rsidR="00AB2EB3" w:rsidRPr="003F69DC">
                              <w:rPr>
                                <w:color w:val="0070C0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D105A92" w14:textId="7AB4506C" w:rsidR="00AB2EB3" w:rsidRPr="00620722" w:rsidRDefault="003F69DC" w:rsidP="0062072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rovider implicit bias</w:t>
                            </w:r>
                          </w:p>
                          <w:p w14:paraId="5EA88722" w14:textId="7A0C3EC6" w:rsidR="00AB2EB3" w:rsidRPr="00620722" w:rsidRDefault="003F69DC" w:rsidP="0062072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atient refusal </w:t>
                            </w:r>
                          </w:p>
                          <w:p w14:paraId="4DC632B6" w14:textId="25336E1B" w:rsidR="00AB2EB3" w:rsidRPr="00620722" w:rsidRDefault="003F69DC" w:rsidP="0062072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onfusion with insurance coverage</w:t>
                            </w:r>
                          </w:p>
                          <w:p w14:paraId="67757EB2" w14:textId="1CA8DD43" w:rsidR="00AB2EB3" w:rsidRPr="00620722" w:rsidRDefault="00620722" w:rsidP="0062072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ommunication barrier patient/provider/supplier</w:t>
                            </w:r>
                          </w:p>
                          <w:p w14:paraId="1AC6EFCB" w14:textId="06324DAD" w:rsidR="00652FB8" w:rsidRPr="00620722" w:rsidRDefault="00620722" w:rsidP="0062072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2072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taffing limitations </w:t>
                            </w:r>
                          </w:p>
                          <w:p w14:paraId="5CE9FBE3" w14:textId="77777777" w:rsidR="00652FB8" w:rsidRPr="008C5E11" w:rsidRDefault="00652FB8" w:rsidP="00652FB8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4AC539B" id="_x0000_s1032" type="#_x0000_t202" style="position:absolute;margin-left:571pt;margin-top:5.5pt;width:253.65pt;height:142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" fillcolor="#c6d9f1 [671]">
                <v:textbox>
                  <w:txbxContent>
                    <w:p w14:paraId="00AC0CE6" w14:textId="456891BD" w:rsidR="00652FB8" w:rsidRPr="003F69DC" w:rsidRDefault="00652FB8" w:rsidP="00652FB8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  <w:r w:rsidRPr="003F69DC"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  <w:t>People</w:t>
                      </w:r>
                      <w:r w:rsidR="00602938" w:rsidRPr="003F69DC"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  <w:t xml:space="preserve"> / Staffing</w:t>
                      </w:r>
                      <w:r w:rsidR="004F595F" w:rsidRPr="003F69DC">
                        <w:rPr>
                          <w:color w:val="0070C0"/>
                          <w:sz w:val="20"/>
                          <w:szCs w:val="20"/>
                        </w:rPr>
                        <w:t xml:space="preserve"> that </w:t>
                      </w:r>
                      <w:r w:rsidR="003F69DC">
                        <w:rPr>
                          <w:color w:val="0070C0"/>
                          <w:sz w:val="20"/>
                          <w:szCs w:val="20"/>
                        </w:rPr>
                        <w:t>Stand</w:t>
                      </w:r>
                      <w:r w:rsidR="004F595F" w:rsidRPr="003F69DC">
                        <w:rPr>
                          <w:color w:val="0070C0"/>
                          <w:sz w:val="20"/>
                          <w:szCs w:val="20"/>
                        </w:rPr>
                        <w:t xml:space="preserve"> in the </w:t>
                      </w:r>
                      <w:r w:rsidR="003F69DC">
                        <w:rPr>
                          <w:color w:val="0070C0"/>
                          <w:sz w:val="20"/>
                          <w:szCs w:val="20"/>
                        </w:rPr>
                        <w:t>Way</w:t>
                      </w:r>
                      <w:r w:rsidR="00AB2EB3" w:rsidRPr="003F69DC">
                        <w:rPr>
                          <w:color w:val="0070C0"/>
                          <w:sz w:val="20"/>
                          <w:szCs w:val="20"/>
                        </w:rPr>
                        <w:t>:</w:t>
                      </w:r>
                    </w:p>
                    <w:p w14:paraId="7D105A92" w14:textId="7AB4506C" w:rsidR="00AB2EB3" w:rsidRPr="00620722" w:rsidRDefault="003F69DC" w:rsidP="0062072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620722">
                        <w:rPr>
                          <w:color w:val="000000" w:themeColor="text1"/>
                          <w:sz w:val="24"/>
                          <w:szCs w:val="24"/>
                        </w:rPr>
                        <w:t>Provider implicit bias</w:t>
                      </w:r>
                    </w:p>
                    <w:p w14:paraId="5EA88722" w14:textId="7A0C3EC6" w:rsidR="00AB2EB3" w:rsidRPr="00620722" w:rsidRDefault="003F69DC" w:rsidP="0062072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620722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Patient refusal </w:t>
                      </w:r>
                    </w:p>
                    <w:p w14:paraId="4DC632B6" w14:textId="25336E1B" w:rsidR="00AB2EB3" w:rsidRPr="00620722" w:rsidRDefault="003F69DC" w:rsidP="0062072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620722">
                        <w:rPr>
                          <w:color w:val="000000" w:themeColor="text1"/>
                          <w:sz w:val="24"/>
                          <w:szCs w:val="24"/>
                        </w:rPr>
                        <w:t>Confusion with insurance coverage</w:t>
                      </w:r>
                    </w:p>
                    <w:p w14:paraId="67757EB2" w14:textId="1CA8DD43" w:rsidR="00AB2EB3" w:rsidRPr="00620722" w:rsidRDefault="00620722" w:rsidP="0062072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620722">
                        <w:rPr>
                          <w:color w:val="000000" w:themeColor="text1"/>
                          <w:sz w:val="24"/>
                          <w:szCs w:val="24"/>
                        </w:rPr>
                        <w:t>Communication barrier patient/provider/supplier</w:t>
                      </w:r>
                    </w:p>
                    <w:p w14:paraId="1AC6EFCB" w14:textId="06324DAD" w:rsidR="00652FB8" w:rsidRPr="00620722" w:rsidRDefault="00620722" w:rsidP="0062072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620722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Staffing limitations </w:t>
                      </w:r>
                    </w:p>
                    <w:p w14:paraId="5CE9FBE3" w14:textId="77777777" w:rsidR="00652FB8" w:rsidRPr="008C5E11" w:rsidRDefault="00652FB8" w:rsidP="00652FB8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6C0DD2" w14:textId="1F045C8B" w:rsidR="00652FB8" w:rsidRPr="00AA2FED" w:rsidRDefault="00652FB8" w:rsidP="00652FB8">
      <w:pPr>
        <w:rPr>
          <w:rFonts w:cstheme="minorHAnsi"/>
          <w:sz w:val="24"/>
          <w:szCs w:val="24"/>
        </w:rPr>
      </w:pPr>
    </w:p>
    <w:p w14:paraId="2B5B146C" w14:textId="77777777" w:rsidR="00652FB8" w:rsidRPr="00AA2FED" w:rsidRDefault="00652FB8" w:rsidP="00652FB8">
      <w:pPr>
        <w:rPr>
          <w:rFonts w:cstheme="minorHAnsi"/>
          <w:sz w:val="24"/>
          <w:szCs w:val="24"/>
        </w:rPr>
      </w:pPr>
    </w:p>
    <w:p w14:paraId="602B32B2" w14:textId="77777777" w:rsidR="00652FB8" w:rsidRPr="00AA2FED" w:rsidRDefault="00652FB8" w:rsidP="00652FB8">
      <w:pPr>
        <w:rPr>
          <w:rFonts w:cstheme="minorHAnsi"/>
          <w:sz w:val="24"/>
          <w:szCs w:val="24"/>
        </w:rPr>
      </w:pPr>
    </w:p>
    <w:p w14:paraId="6CF74DAC" w14:textId="187593AD" w:rsidR="00F21884" w:rsidRPr="00AA2FED" w:rsidRDefault="00F21884">
      <w:pPr>
        <w:rPr>
          <w:rFonts w:ascii="Times New Roman" w:hAnsi="Times New Roman" w:cs="Times New Roman"/>
          <w:sz w:val="28"/>
          <w:szCs w:val="28"/>
        </w:rPr>
      </w:pPr>
    </w:p>
    <w:sectPr w:rsidR="00F21884" w:rsidRPr="00AA2FED" w:rsidSect="00497F5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20304" w:h="12240" w:orient="landscape" w:code="9"/>
      <w:pgMar w:top="1440" w:right="4925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6F41B" w14:textId="77777777" w:rsidR="009F146B" w:rsidRDefault="009F146B" w:rsidP="00F21884">
      <w:pPr>
        <w:spacing w:after="0" w:line="240" w:lineRule="auto"/>
      </w:pPr>
      <w:r>
        <w:separator/>
      </w:r>
    </w:p>
  </w:endnote>
  <w:endnote w:type="continuationSeparator" w:id="0">
    <w:p w14:paraId="66B0E4B3" w14:textId="77777777" w:rsidR="009F146B" w:rsidRDefault="009F146B" w:rsidP="00F2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30B49" w14:textId="77777777" w:rsidR="00CB7330" w:rsidRDefault="00CB73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DC134" w14:textId="77777777" w:rsidR="00CB7330" w:rsidRDefault="00CB73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F0720" w14:textId="77777777" w:rsidR="00CB7330" w:rsidRDefault="00CB73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2EE00" w14:textId="77777777" w:rsidR="009F146B" w:rsidRDefault="009F146B" w:rsidP="00F21884">
      <w:pPr>
        <w:spacing w:after="0" w:line="240" w:lineRule="auto"/>
      </w:pPr>
      <w:r>
        <w:separator/>
      </w:r>
    </w:p>
  </w:footnote>
  <w:footnote w:type="continuationSeparator" w:id="0">
    <w:p w14:paraId="071ABAE6" w14:textId="77777777" w:rsidR="009F146B" w:rsidRDefault="009F146B" w:rsidP="00F2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80B7D" w14:textId="77777777" w:rsidR="00CB7330" w:rsidRDefault="00CB73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93B0B" w14:textId="2CD3D292" w:rsidR="00CB7330" w:rsidRDefault="00CB733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ED37CD7" wp14:editId="786D155C">
          <wp:simplePos x="0" y="0"/>
          <wp:positionH relativeFrom="margin">
            <wp:posOffset>-552450</wp:posOffset>
          </wp:positionH>
          <wp:positionV relativeFrom="paragraph">
            <wp:posOffset>-374650</wp:posOffset>
          </wp:positionV>
          <wp:extent cx="1965960" cy="411480"/>
          <wp:effectExtent l="0" t="0" r="0" b="7620"/>
          <wp:wrapNone/>
          <wp:docPr id="9546" name="Picture 954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46" name="Picture 9546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960" cy="41148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0915BBFC" w14:textId="77777777" w:rsidR="00CB7330" w:rsidRDefault="00CB73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8D67D" w14:textId="77777777" w:rsidR="00CB7330" w:rsidRDefault="00CB73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B4B51"/>
    <w:multiLevelType w:val="hybridMultilevel"/>
    <w:tmpl w:val="3CEC8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8240F"/>
    <w:multiLevelType w:val="hybridMultilevel"/>
    <w:tmpl w:val="33ACD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54275A"/>
    <w:multiLevelType w:val="hybridMultilevel"/>
    <w:tmpl w:val="DBF85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D362B"/>
    <w:multiLevelType w:val="hybridMultilevel"/>
    <w:tmpl w:val="7CF8B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91A57"/>
    <w:multiLevelType w:val="hybridMultilevel"/>
    <w:tmpl w:val="49B62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C778A"/>
    <w:multiLevelType w:val="hybridMultilevel"/>
    <w:tmpl w:val="5F965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F5EA2"/>
    <w:multiLevelType w:val="hybridMultilevel"/>
    <w:tmpl w:val="78049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40E51"/>
    <w:multiLevelType w:val="hybridMultilevel"/>
    <w:tmpl w:val="F86CE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DB3BF8"/>
    <w:multiLevelType w:val="hybridMultilevel"/>
    <w:tmpl w:val="8DB24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801322"/>
    <w:multiLevelType w:val="hybridMultilevel"/>
    <w:tmpl w:val="18F49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715C80"/>
    <w:multiLevelType w:val="hybridMultilevel"/>
    <w:tmpl w:val="B64C2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502970">
    <w:abstractNumId w:val="2"/>
  </w:num>
  <w:num w:numId="2" w16cid:durableId="433744178">
    <w:abstractNumId w:val="4"/>
  </w:num>
  <w:num w:numId="3" w16cid:durableId="1527283502">
    <w:abstractNumId w:val="9"/>
  </w:num>
  <w:num w:numId="4" w16cid:durableId="1227915224">
    <w:abstractNumId w:val="10"/>
  </w:num>
  <w:num w:numId="5" w16cid:durableId="255789745">
    <w:abstractNumId w:val="6"/>
  </w:num>
  <w:num w:numId="6" w16cid:durableId="1282034111">
    <w:abstractNumId w:val="8"/>
  </w:num>
  <w:num w:numId="7" w16cid:durableId="1139303610">
    <w:abstractNumId w:val="0"/>
  </w:num>
  <w:num w:numId="8" w16cid:durableId="341128541">
    <w:abstractNumId w:val="7"/>
  </w:num>
  <w:num w:numId="9" w16cid:durableId="297805031">
    <w:abstractNumId w:val="1"/>
  </w:num>
  <w:num w:numId="10" w16cid:durableId="1410426898">
    <w:abstractNumId w:val="5"/>
  </w:num>
  <w:num w:numId="11" w16cid:durableId="2339011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szQyNTMzsDA0MDFX0lEKTi0uzszPAykwrgUARnwL6ywAAAA="/>
  </w:docVars>
  <w:rsids>
    <w:rsidRoot w:val="00652FB8"/>
    <w:rsid w:val="000A0985"/>
    <w:rsid w:val="000F0DB9"/>
    <w:rsid w:val="00117C92"/>
    <w:rsid w:val="00145333"/>
    <w:rsid w:val="001657D0"/>
    <w:rsid w:val="00216ABB"/>
    <w:rsid w:val="00260E5E"/>
    <w:rsid w:val="002D74B7"/>
    <w:rsid w:val="003F69DC"/>
    <w:rsid w:val="00401CC2"/>
    <w:rsid w:val="00497F5D"/>
    <w:rsid w:val="004A1AE3"/>
    <w:rsid w:val="004D1BDF"/>
    <w:rsid w:val="004D2BF9"/>
    <w:rsid w:val="004F595F"/>
    <w:rsid w:val="00602938"/>
    <w:rsid w:val="00616139"/>
    <w:rsid w:val="00620722"/>
    <w:rsid w:val="00627B5A"/>
    <w:rsid w:val="00652FB8"/>
    <w:rsid w:val="0070321F"/>
    <w:rsid w:val="00713DF3"/>
    <w:rsid w:val="007548B3"/>
    <w:rsid w:val="007A611F"/>
    <w:rsid w:val="0084061B"/>
    <w:rsid w:val="00855FCA"/>
    <w:rsid w:val="00880688"/>
    <w:rsid w:val="00897D6E"/>
    <w:rsid w:val="008A02C0"/>
    <w:rsid w:val="008B754B"/>
    <w:rsid w:val="008C5E11"/>
    <w:rsid w:val="008D0B94"/>
    <w:rsid w:val="009814BA"/>
    <w:rsid w:val="0098520D"/>
    <w:rsid w:val="009C71D4"/>
    <w:rsid w:val="009F146B"/>
    <w:rsid w:val="00A60F4E"/>
    <w:rsid w:val="00AA2FED"/>
    <w:rsid w:val="00AB2EB3"/>
    <w:rsid w:val="00B24B76"/>
    <w:rsid w:val="00C86E7D"/>
    <w:rsid w:val="00CB7330"/>
    <w:rsid w:val="00CF6320"/>
    <w:rsid w:val="00DC6501"/>
    <w:rsid w:val="00EF3396"/>
    <w:rsid w:val="00F073CF"/>
    <w:rsid w:val="00F203CA"/>
    <w:rsid w:val="00F21884"/>
    <w:rsid w:val="00F833E8"/>
    <w:rsid w:val="00F92870"/>
    <w:rsid w:val="00FA501C"/>
    <w:rsid w:val="00FB4FBE"/>
    <w:rsid w:val="00FB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1FFEA"/>
  <w15:docId w15:val="{267688BB-4450-4E01-BA38-D4C7CB9CB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F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F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218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884"/>
  </w:style>
  <w:style w:type="paragraph" w:styleId="Footer">
    <w:name w:val="footer"/>
    <w:basedOn w:val="Normal"/>
    <w:link w:val="FooterChar"/>
    <w:uiPriority w:val="99"/>
    <w:unhideWhenUsed/>
    <w:rsid w:val="00F218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8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B7EC0BF2544418F02C0F48049A820" ma:contentTypeVersion="16" ma:contentTypeDescription="Create a new document." ma:contentTypeScope="" ma:versionID="48fa7ca24aa9b59388d568a3f57132ed">
  <xsd:schema xmlns:xsd="http://www.w3.org/2001/XMLSchema" xmlns:xs="http://www.w3.org/2001/XMLSchema" xmlns:p="http://schemas.microsoft.com/office/2006/metadata/properties" xmlns:ns2="626cb74e-9669-4fd8-87b3-351e3976c142" xmlns:ns3="2f7b054f-be38-41d2-978f-3d651b980644" targetNamespace="http://schemas.microsoft.com/office/2006/metadata/properties" ma:root="true" ma:fieldsID="f667681e49a1a5b3b09ebbda51b4f5e6" ns2:_="" ns3:_="">
    <xsd:import namespace="626cb74e-9669-4fd8-87b3-351e3976c142"/>
    <xsd:import namespace="2f7b054f-be38-41d2-978f-3d651b9806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cb74e-9669-4fd8-87b3-351e3976c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5708ab6-8f93-4a47-82a9-702180f093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b054f-be38-41d2-978f-3d651b980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04988c3-2911-4884-b1bb-ab625c693b77}" ma:internalName="TaxCatchAll" ma:showField="CatchAllData" ma:web="2f7b054f-be38-41d2-978f-3d651b9806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6cb74e-9669-4fd8-87b3-351e3976c142">
      <Terms xmlns="http://schemas.microsoft.com/office/infopath/2007/PartnerControls"/>
    </lcf76f155ced4ddcb4097134ff3c332f>
    <TaxCatchAll xmlns="2f7b054f-be38-41d2-978f-3d651b980644" xsi:nil="true"/>
  </documentManagement>
</p:properties>
</file>

<file path=customXml/itemProps1.xml><?xml version="1.0" encoding="utf-8"?>
<ds:datastoreItem xmlns:ds="http://schemas.openxmlformats.org/officeDocument/2006/customXml" ds:itemID="{8A202798-E9BB-46B0-BED0-E368AB0C9B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B6EE0F-AE7E-4387-A7EF-5B3F6605BA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cb74e-9669-4fd8-87b3-351e3976c142"/>
    <ds:schemaRef ds:uri="2f7b054f-be38-41d2-978f-3d651b980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474BD9-34AF-4192-9384-9D4D8EAD1913}">
  <ds:schemaRefs>
    <ds:schemaRef ds:uri="http://schemas.microsoft.com/office/2006/metadata/properties"/>
    <ds:schemaRef ds:uri="http://schemas.microsoft.com/office/infopath/2007/PartnerControls"/>
    <ds:schemaRef ds:uri="626cb74e-9669-4fd8-87b3-351e3976c142"/>
    <ds:schemaRef ds:uri="2f7b054f-be38-41d2-978f-3d651b9806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yer-Mendoza, Christine</dc:creator>
  <cp:lastModifiedBy>Trevon Wright</cp:lastModifiedBy>
  <cp:revision>2</cp:revision>
  <dcterms:created xsi:type="dcterms:W3CDTF">2023-07-17T18:39:00Z</dcterms:created>
  <dcterms:modified xsi:type="dcterms:W3CDTF">2023-07-1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B7EC0BF2544418F02C0F48049A820</vt:lpwstr>
  </property>
  <property fmtid="{D5CDD505-2E9C-101B-9397-08002B2CF9AE}" pid="3" name="GrammarlyDocumentId">
    <vt:lpwstr>109707a4a8308ba143f44e79ed3a8ec344d4a48b3b7e3a407dad09bcd95b48a6</vt:lpwstr>
  </property>
</Properties>
</file>